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46"/>
        <w:tblW w:w="109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19"/>
        <w:gridCol w:w="8187"/>
      </w:tblGrid>
      <w:tr w:rsidR="006F4632" w:rsidRPr="00BF2B52" w:rsidTr="006F4632">
        <w:trPr>
          <w:trHeight w:val="1929"/>
        </w:trPr>
        <w:tc>
          <w:tcPr>
            <w:tcW w:w="2719" w:type="dxa"/>
            <w:vAlign w:val="center"/>
          </w:tcPr>
          <w:p w:rsidR="006F4632" w:rsidRPr="00BF2B52" w:rsidRDefault="006F4632" w:rsidP="006F4632">
            <w:pPr>
              <w:pStyle w:val="KonuBal"/>
              <w:rPr>
                <w:rFonts w:ascii="Tahoma" w:hAnsi="Tahoma" w:cs="Tahoma"/>
                <w:sz w:val="22"/>
                <w:lang w:val="en-US"/>
              </w:rPr>
            </w:pPr>
            <w:r>
              <w:rPr>
                <w:rFonts w:ascii="Tahoma" w:hAnsi="Tahoma" w:cs="Tahoma"/>
                <w:b w:val="0"/>
                <w:bCs w:val="0"/>
                <w:noProof/>
                <w:sz w:val="22"/>
                <w:lang w:eastAsia="tr-TR"/>
              </w:rPr>
              <w:drawing>
                <wp:inline distT="0" distB="0" distL="0" distR="0" wp14:anchorId="0BE7EFD3" wp14:editId="5BE817B7">
                  <wp:extent cx="1252800" cy="1260000"/>
                  <wp:effectExtent l="0" t="0" r="5080" b="0"/>
                  <wp:docPr id="1" name="Resim 1" descr="C:\Users\Supervisor\AppData\Local\Microsoft\Windows\INetCache\Content.MSO\BB8371B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upervisor\AppData\Local\Microsoft\Windows\INetCache\Content.MSO\BB8371B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2800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7" w:type="dxa"/>
            <w:vAlign w:val="center"/>
          </w:tcPr>
          <w:p w:rsidR="006F4632" w:rsidRPr="006F4632" w:rsidRDefault="006F4632" w:rsidP="006F4632">
            <w:pPr>
              <w:pStyle w:val="KonuBal"/>
              <w:rPr>
                <w:rFonts w:ascii="Tahoma" w:hAnsi="Tahoma" w:cs="Tahoma"/>
                <w:sz w:val="32"/>
                <w:szCs w:val="32"/>
              </w:rPr>
            </w:pPr>
            <w:r w:rsidRPr="006F4632">
              <w:rPr>
                <w:rFonts w:ascii="Tahoma" w:hAnsi="Tahoma" w:cs="Tahoma"/>
                <w:sz w:val="32"/>
                <w:szCs w:val="32"/>
              </w:rPr>
              <w:t>YILDIZ TEKNİK ÜNİVERSİTESİ</w:t>
            </w:r>
          </w:p>
          <w:p w:rsidR="006F4632" w:rsidRDefault="006F4632" w:rsidP="006F4632">
            <w:pPr>
              <w:pStyle w:val="KonuBal"/>
              <w:rPr>
                <w:rFonts w:ascii="Tahoma" w:hAnsi="Tahoma" w:cs="Tahoma"/>
                <w:sz w:val="36"/>
                <w:szCs w:val="36"/>
              </w:rPr>
            </w:pPr>
            <w:r w:rsidRPr="006F4632">
              <w:rPr>
                <w:rFonts w:ascii="Tahoma" w:hAnsi="Tahoma" w:cs="Tahoma"/>
                <w:sz w:val="32"/>
                <w:szCs w:val="32"/>
              </w:rPr>
              <w:t>KİMYA-METALÜRJİ FAKÜLTESİ</w:t>
            </w:r>
          </w:p>
          <w:p w:rsidR="006F4632" w:rsidRPr="00C6067A" w:rsidRDefault="006F4632" w:rsidP="006F4632">
            <w:pPr>
              <w:pStyle w:val="KonuBal"/>
              <w:rPr>
                <w:rFonts w:ascii="Tahoma" w:hAnsi="Tahoma" w:cs="Tahoma"/>
                <w:b w:val="0"/>
                <w:bCs w:val="0"/>
                <w:sz w:val="36"/>
                <w:szCs w:val="36"/>
              </w:rPr>
            </w:pPr>
          </w:p>
          <w:p w:rsidR="006F4632" w:rsidRPr="006F4632" w:rsidRDefault="006F4632" w:rsidP="006F4632">
            <w:pPr>
              <w:pStyle w:val="KonuBal"/>
              <w:rPr>
                <w:rFonts w:ascii="Tahoma" w:hAnsi="Tahoma" w:cs="Tahoma"/>
                <w:sz w:val="32"/>
                <w:szCs w:val="32"/>
              </w:rPr>
            </w:pPr>
            <w:r>
              <w:rPr>
                <w:rFonts w:ascii="Tahoma" w:hAnsi="Tahoma" w:cs="Tahoma"/>
                <w:bCs w:val="0"/>
                <w:sz w:val="32"/>
                <w:szCs w:val="32"/>
              </w:rPr>
              <w:t>Kimya Mühendisliği Bölümü</w:t>
            </w:r>
          </w:p>
          <w:p w:rsidR="006F4632" w:rsidRPr="00BF2B52" w:rsidRDefault="006F4632" w:rsidP="006F4632">
            <w:pPr>
              <w:pStyle w:val="stBilgi"/>
              <w:rPr>
                <w:rFonts w:ascii="Tahoma" w:hAnsi="Tahoma" w:cs="Tahoma"/>
                <w:color w:val="000000"/>
                <w:sz w:val="6"/>
                <w:lang w:val="en-US"/>
              </w:rPr>
            </w:pPr>
          </w:p>
        </w:tc>
      </w:tr>
    </w:tbl>
    <w:p w:rsidR="002E5D61" w:rsidRDefault="002E5D61" w:rsidP="006F4632">
      <w:pPr>
        <w:pStyle w:val="Balk1"/>
        <w:tabs>
          <w:tab w:val="left" w:pos="2385"/>
        </w:tabs>
      </w:pPr>
    </w:p>
    <w:p w:rsidR="002E5D61" w:rsidRPr="00BF2B52" w:rsidRDefault="002E5D61" w:rsidP="002E5D61">
      <w:pPr>
        <w:rPr>
          <w:rFonts w:ascii="Tahoma" w:hAnsi="Tahoma" w:cs="Tahoma"/>
        </w:rPr>
      </w:pPr>
    </w:p>
    <w:p w:rsidR="002E5D61" w:rsidRPr="00BF2B52" w:rsidRDefault="002E5D61" w:rsidP="002E5D61">
      <w:pPr>
        <w:jc w:val="center"/>
        <w:rPr>
          <w:rFonts w:ascii="Tahoma" w:hAnsi="Tahoma" w:cs="Tahoma"/>
        </w:rPr>
      </w:pPr>
    </w:p>
    <w:p w:rsidR="002E5D61" w:rsidRPr="00BF2B52" w:rsidRDefault="002E5D61" w:rsidP="002E5D61">
      <w:pPr>
        <w:rPr>
          <w:rFonts w:ascii="Tahoma" w:hAnsi="Tahoma" w:cs="Tahoma"/>
        </w:rPr>
      </w:pPr>
    </w:p>
    <w:p w:rsidR="002E5D61" w:rsidRPr="00BF2B52" w:rsidRDefault="002E5D61" w:rsidP="002E5D61">
      <w:pPr>
        <w:jc w:val="center"/>
        <w:rPr>
          <w:rFonts w:ascii="Tahoma" w:hAnsi="Tahoma" w:cs="Tahoma"/>
          <w:b/>
          <w:sz w:val="48"/>
          <w:szCs w:val="48"/>
        </w:rPr>
      </w:pPr>
      <w:r w:rsidRPr="00BF2B52">
        <w:rPr>
          <w:rFonts w:ascii="Tahoma" w:hAnsi="Tahoma" w:cs="Tahoma"/>
          <w:b/>
          <w:sz w:val="48"/>
          <w:szCs w:val="48"/>
        </w:rPr>
        <w:t>Dersin Adı</w:t>
      </w:r>
    </w:p>
    <w:p w:rsidR="002E5D61" w:rsidRPr="00BF2B52" w:rsidRDefault="002E5D61" w:rsidP="002E5D61">
      <w:pPr>
        <w:jc w:val="center"/>
        <w:rPr>
          <w:rFonts w:ascii="Tahoma" w:hAnsi="Tahoma" w:cs="Tahoma"/>
        </w:rPr>
      </w:pPr>
    </w:p>
    <w:p w:rsidR="002E5D61" w:rsidRPr="00BF2B52" w:rsidRDefault="002E5D61" w:rsidP="002E5D61">
      <w:pPr>
        <w:jc w:val="center"/>
        <w:rPr>
          <w:rFonts w:ascii="Tahoma" w:hAnsi="Tahoma" w:cs="Tahoma"/>
        </w:rPr>
      </w:pPr>
    </w:p>
    <w:tbl>
      <w:tblPr>
        <w:tblpPr w:leftFromText="180" w:rightFromText="180" w:vertAnchor="text" w:horzAnchor="margin" w:tblpY="-99"/>
        <w:tblW w:w="8886" w:type="dxa"/>
        <w:tblLook w:val="01E0" w:firstRow="1" w:lastRow="1" w:firstColumn="1" w:lastColumn="1" w:noHBand="0" w:noVBand="0"/>
      </w:tblPr>
      <w:tblGrid>
        <w:gridCol w:w="8886"/>
      </w:tblGrid>
      <w:tr w:rsidR="002E5D61" w:rsidRPr="00BF2B52" w:rsidTr="00472280">
        <w:trPr>
          <w:trHeight w:val="719"/>
        </w:trPr>
        <w:tc>
          <w:tcPr>
            <w:tcW w:w="8886" w:type="dxa"/>
            <w:vAlign w:val="center"/>
          </w:tcPr>
          <w:p w:rsidR="002E5D61" w:rsidRPr="00BF2B52" w:rsidRDefault="002E5D61" w:rsidP="00347064">
            <w:pPr>
              <w:rPr>
                <w:rFonts w:ascii="Tahoma" w:hAnsi="Tahoma" w:cs="Tahoma"/>
                <w:b/>
                <w:sz w:val="28"/>
                <w:szCs w:val="28"/>
              </w:rPr>
            </w:pPr>
            <w:r w:rsidRPr="00BF2B52">
              <w:rPr>
                <w:rFonts w:ascii="Tahoma" w:hAnsi="Tahoma" w:cs="Tahoma"/>
                <w:b/>
                <w:sz w:val="28"/>
                <w:szCs w:val="28"/>
              </w:rPr>
              <w:t xml:space="preserve">Deneyden Sorumlu Öğretim </w:t>
            </w:r>
            <w:r w:rsidR="00347064">
              <w:rPr>
                <w:rFonts w:ascii="Tahoma" w:hAnsi="Tahoma" w:cs="Tahoma"/>
                <w:b/>
                <w:sz w:val="28"/>
                <w:szCs w:val="28"/>
              </w:rPr>
              <w:t>Elemanı</w:t>
            </w:r>
            <w:r w:rsidRPr="00BF2B52">
              <w:rPr>
                <w:rFonts w:ascii="Tahoma" w:hAnsi="Tahoma" w:cs="Tahoma"/>
                <w:b/>
                <w:sz w:val="28"/>
                <w:szCs w:val="28"/>
              </w:rPr>
              <w:t>:</w:t>
            </w:r>
          </w:p>
        </w:tc>
      </w:tr>
      <w:tr w:rsidR="00C654BE" w:rsidRPr="00BF2B52" w:rsidTr="00472280">
        <w:trPr>
          <w:trHeight w:val="688"/>
        </w:trPr>
        <w:tc>
          <w:tcPr>
            <w:tcW w:w="8886" w:type="dxa"/>
            <w:vAlign w:val="center"/>
          </w:tcPr>
          <w:p w:rsidR="00C654BE" w:rsidRPr="00BF2B52" w:rsidRDefault="00C654BE" w:rsidP="00A36DD3">
            <w:pPr>
              <w:rPr>
                <w:rFonts w:ascii="Tahoma" w:hAnsi="Tahoma" w:cs="Tahoma"/>
                <w:b/>
                <w:sz w:val="28"/>
                <w:szCs w:val="28"/>
              </w:rPr>
            </w:pPr>
            <w:r>
              <w:rPr>
                <w:rFonts w:ascii="Tahoma" w:hAnsi="Tahoma" w:cs="Tahoma"/>
                <w:b/>
                <w:sz w:val="28"/>
                <w:szCs w:val="28"/>
              </w:rPr>
              <w:t>Deneyden Sorumlu Grup Lideri:</w:t>
            </w:r>
          </w:p>
        </w:tc>
      </w:tr>
    </w:tbl>
    <w:p w:rsidR="002E5D61" w:rsidRPr="00BF2B52" w:rsidRDefault="002E5D61" w:rsidP="002E5D61">
      <w:pPr>
        <w:jc w:val="center"/>
        <w:rPr>
          <w:rFonts w:ascii="Tahoma" w:hAnsi="Tahoma" w:cs="Tahoma"/>
        </w:rPr>
      </w:pPr>
    </w:p>
    <w:p w:rsidR="002E5D61" w:rsidRPr="00BF2B52" w:rsidRDefault="002E5D61" w:rsidP="002E5D61">
      <w:pPr>
        <w:jc w:val="center"/>
        <w:rPr>
          <w:rFonts w:ascii="Tahoma" w:hAnsi="Tahoma" w:cs="Tahoma"/>
        </w:rPr>
      </w:pPr>
    </w:p>
    <w:p w:rsidR="002E5D61" w:rsidRPr="00BF2B52" w:rsidRDefault="00C87A2E" w:rsidP="002E5D61">
      <w:pPr>
        <w:jc w:val="center"/>
        <w:rPr>
          <w:rFonts w:ascii="Tahoma" w:hAnsi="Tahoma" w:cs="Tahoma"/>
        </w:rPr>
      </w:pPr>
      <w:r w:rsidRPr="00BF2B52">
        <w:rPr>
          <w:rFonts w:ascii="Tahoma" w:hAnsi="Tahoma" w:cs="Tahom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F556F8B" wp14:editId="1BA50490">
                <wp:simplePos x="0" y="0"/>
                <wp:positionH relativeFrom="column">
                  <wp:posOffset>-142875</wp:posOffset>
                </wp:positionH>
                <wp:positionV relativeFrom="paragraph">
                  <wp:posOffset>80010</wp:posOffset>
                </wp:positionV>
                <wp:extent cx="5791200" cy="609600"/>
                <wp:effectExtent l="0" t="0" r="19050" b="190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60960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570DE" w:rsidRPr="00BF2B52" w:rsidRDefault="00B570DE" w:rsidP="002E5D6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0"/>
                                <w:szCs w:val="30"/>
                                <w:u w:val="single"/>
                              </w:rPr>
                              <w:t>DENEY AD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56F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1.25pt;margin-top:6.3pt;width:456pt;height:4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" filled="f" fillcolor="black" strokeweight="1.75pt">
                <v:textbox>
                  <w:txbxContent>
                    <w:p w:rsidR="00B570DE" w:rsidRPr="00BF2B52" w:rsidRDefault="00B570DE" w:rsidP="002E5D61">
                      <w:pPr>
                        <w:jc w:val="center"/>
                        <w:rPr>
                          <w:rFonts w:ascii="Arial" w:hAnsi="Arial" w:cs="Arial"/>
                          <w:b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0"/>
                          <w:szCs w:val="30"/>
                          <w:u w:val="single"/>
                        </w:rPr>
                        <w:t>DENEY ADI</w:t>
                      </w:r>
                    </w:p>
                  </w:txbxContent>
                </v:textbox>
              </v:shape>
            </w:pict>
          </mc:Fallback>
        </mc:AlternateContent>
      </w:r>
    </w:p>
    <w:p w:rsidR="002E5D61" w:rsidRPr="00BF2B52" w:rsidRDefault="002E5D61" w:rsidP="005D18F5">
      <w:pPr>
        <w:pStyle w:val="AralkYok"/>
      </w:pPr>
    </w:p>
    <w:p w:rsidR="002E5D61" w:rsidRDefault="002E5D61" w:rsidP="002E5D61">
      <w:pPr>
        <w:rPr>
          <w:rFonts w:ascii="Tahoma" w:hAnsi="Tahoma" w:cs="Tahoma"/>
        </w:rPr>
      </w:pPr>
      <w:bookmarkStart w:id="0" w:name="_GoBack"/>
      <w:bookmarkEnd w:id="0"/>
    </w:p>
    <w:p w:rsidR="002E5D61" w:rsidRDefault="002E5D61" w:rsidP="002E5D61">
      <w:pPr>
        <w:rPr>
          <w:rFonts w:ascii="Tahoma" w:hAnsi="Tahoma" w:cs="Tahoma"/>
        </w:rPr>
      </w:pPr>
    </w:p>
    <w:p w:rsidR="002E5D61" w:rsidRPr="00BF2B52" w:rsidRDefault="002E5D61" w:rsidP="002E5D61">
      <w:pPr>
        <w:rPr>
          <w:rFonts w:ascii="Tahoma" w:hAnsi="Tahoma" w:cs="Tahoma"/>
        </w:rPr>
      </w:pPr>
    </w:p>
    <w:tbl>
      <w:tblPr>
        <w:tblW w:w="91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853"/>
        <w:gridCol w:w="3633"/>
        <w:gridCol w:w="1823"/>
        <w:gridCol w:w="1824"/>
      </w:tblGrid>
      <w:tr w:rsidR="002E5D61" w:rsidRPr="00BF2B52" w:rsidTr="005A0ADD">
        <w:trPr>
          <w:cantSplit/>
          <w:trHeight w:val="596"/>
          <w:jc w:val="center"/>
        </w:trPr>
        <w:tc>
          <w:tcPr>
            <w:tcW w:w="9133" w:type="dxa"/>
            <w:gridSpan w:val="4"/>
            <w:tcBorders>
              <w:bottom w:val="single" w:sz="4" w:space="0" w:color="auto"/>
            </w:tcBorders>
            <w:vAlign w:val="center"/>
          </w:tcPr>
          <w:p w:rsidR="002E5D61" w:rsidRPr="00BF2B52" w:rsidRDefault="00347064" w:rsidP="005A0ADD">
            <w:pPr>
              <w:jc w:val="center"/>
              <w:rPr>
                <w:rFonts w:ascii="Tahoma" w:hAnsi="Tahoma" w:cs="Tahoma"/>
                <w:b/>
                <w:sz w:val="28"/>
                <w:szCs w:val="28"/>
              </w:rPr>
            </w:pPr>
            <w:r>
              <w:rPr>
                <w:rFonts w:ascii="Tahoma" w:hAnsi="Tahoma" w:cs="Tahoma"/>
                <w:b/>
                <w:bCs/>
                <w:sz w:val="28"/>
                <w:szCs w:val="28"/>
              </w:rPr>
              <w:t xml:space="preserve">DENEY </w:t>
            </w:r>
            <w:r w:rsidR="002E5D61" w:rsidRPr="00BF2B52">
              <w:rPr>
                <w:rFonts w:ascii="Tahoma" w:hAnsi="Tahoma" w:cs="Tahoma"/>
                <w:b/>
                <w:bCs/>
                <w:sz w:val="28"/>
                <w:szCs w:val="28"/>
              </w:rPr>
              <w:t>GRUP NO:</w:t>
            </w:r>
          </w:p>
        </w:tc>
      </w:tr>
      <w:tr w:rsidR="002E5D61" w:rsidRPr="00BF2B52" w:rsidTr="005A0ADD">
        <w:trPr>
          <w:cantSplit/>
          <w:trHeight w:val="600"/>
          <w:jc w:val="center"/>
        </w:trPr>
        <w:tc>
          <w:tcPr>
            <w:tcW w:w="185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BF2B52">
              <w:rPr>
                <w:rFonts w:ascii="Tahoma" w:hAnsi="Tahoma" w:cs="Tahoma"/>
                <w:b/>
                <w:bCs/>
              </w:rPr>
              <w:t>Numarası</w:t>
            </w:r>
          </w:p>
        </w:tc>
        <w:tc>
          <w:tcPr>
            <w:tcW w:w="36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/>
                <w:bCs/>
              </w:rPr>
            </w:pPr>
            <w:r w:rsidRPr="00BF2B52">
              <w:rPr>
                <w:rFonts w:ascii="Tahoma" w:hAnsi="Tahoma" w:cs="Tahoma"/>
                <w:b/>
                <w:bCs/>
              </w:rPr>
              <w:t>Adı Soyadı</w:t>
            </w:r>
          </w:p>
        </w:tc>
        <w:tc>
          <w:tcPr>
            <w:tcW w:w="18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/>
              </w:rPr>
            </w:pPr>
            <w:r w:rsidRPr="00BF2B52">
              <w:rPr>
                <w:rFonts w:ascii="Tahoma" w:hAnsi="Tahoma" w:cs="Tahoma"/>
                <w:b/>
              </w:rPr>
              <w:t>Katkı Payı</w:t>
            </w:r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/>
              </w:rPr>
            </w:pPr>
            <w:r w:rsidRPr="00BF2B52">
              <w:rPr>
                <w:rFonts w:ascii="Tahoma" w:hAnsi="Tahoma" w:cs="Tahoma"/>
                <w:b/>
              </w:rPr>
              <w:t>İmza</w:t>
            </w:r>
          </w:p>
        </w:tc>
      </w:tr>
      <w:tr w:rsidR="002E5D61" w:rsidRPr="00BF2B52" w:rsidTr="005A0ADD">
        <w:trPr>
          <w:cantSplit/>
          <w:trHeight w:val="600"/>
          <w:jc w:val="center"/>
        </w:trPr>
        <w:tc>
          <w:tcPr>
            <w:tcW w:w="1853" w:type="dxa"/>
            <w:tcBorders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36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4" w:type="dxa"/>
            <w:tcBorders>
              <w:lef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</w:tr>
      <w:tr w:rsidR="002E5D61" w:rsidRPr="00BF2B52" w:rsidTr="005A0ADD">
        <w:trPr>
          <w:cantSplit/>
          <w:trHeight w:val="600"/>
          <w:jc w:val="center"/>
        </w:trPr>
        <w:tc>
          <w:tcPr>
            <w:tcW w:w="1853" w:type="dxa"/>
            <w:tcBorders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36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4" w:type="dxa"/>
            <w:tcBorders>
              <w:lef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</w:tr>
      <w:tr w:rsidR="002E5D61" w:rsidRPr="00BF2B52" w:rsidTr="005A0ADD">
        <w:trPr>
          <w:cantSplit/>
          <w:trHeight w:val="600"/>
          <w:jc w:val="center"/>
        </w:trPr>
        <w:tc>
          <w:tcPr>
            <w:tcW w:w="1853" w:type="dxa"/>
            <w:tcBorders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36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  <w:tc>
          <w:tcPr>
            <w:tcW w:w="1824" w:type="dxa"/>
            <w:tcBorders>
              <w:left w:val="single" w:sz="4" w:space="0" w:color="auto"/>
            </w:tcBorders>
            <w:vAlign w:val="center"/>
          </w:tcPr>
          <w:p w:rsidR="002E5D61" w:rsidRPr="00BF2B52" w:rsidRDefault="002E5D61" w:rsidP="005A0ADD">
            <w:pPr>
              <w:jc w:val="center"/>
              <w:rPr>
                <w:rFonts w:ascii="Tahoma" w:hAnsi="Tahoma" w:cs="Tahoma"/>
                <w:bCs/>
                <w:sz w:val="28"/>
              </w:rPr>
            </w:pPr>
          </w:p>
        </w:tc>
      </w:tr>
    </w:tbl>
    <w:p w:rsidR="005D18F5" w:rsidRDefault="005D18F5">
      <w:pPr>
        <w:autoSpaceDE/>
        <w:autoSpaceDN/>
        <w:spacing w:after="160" w:line="259" w:lineRule="auto"/>
        <w:rPr>
          <w:rFonts w:eastAsiaTheme="majorEastAsia" w:cstheme="majorBidi"/>
          <w:b/>
          <w:szCs w:val="32"/>
          <w:lang w:val="en-US"/>
        </w:rPr>
      </w:pPr>
    </w:p>
    <w:sectPr w:rsidR="005D18F5" w:rsidSect="00BF4F7A">
      <w:footerReference w:type="default" r:id="rId9"/>
      <w:pgSz w:w="12240" w:h="15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CAC" w:rsidRDefault="00581CAC">
      <w:r>
        <w:separator/>
      </w:r>
    </w:p>
  </w:endnote>
  <w:endnote w:type="continuationSeparator" w:id="0">
    <w:p w:rsidR="00581CAC" w:rsidRDefault="00581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0DE" w:rsidRDefault="00B570DE">
    <w:pPr>
      <w:pStyle w:val="AltBilgi"/>
      <w:jc w:val="center"/>
    </w:pPr>
  </w:p>
  <w:p w:rsidR="00B570DE" w:rsidRDefault="00B570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CAC" w:rsidRDefault="00581CAC">
      <w:r>
        <w:separator/>
      </w:r>
    </w:p>
  </w:footnote>
  <w:footnote w:type="continuationSeparator" w:id="0">
    <w:p w:rsidR="00581CAC" w:rsidRDefault="00581C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C02D0"/>
    <w:multiLevelType w:val="multilevel"/>
    <w:tmpl w:val="891A398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CC7081"/>
    <w:multiLevelType w:val="hybridMultilevel"/>
    <w:tmpl w:val="38C07FB0"/>
    <w:lvl w:ilvl="0" w:tplc="A4C4821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1534B39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340522"/>
    <w:multiLevelType w:val="hybridMultilevel"/>
    <w:tmpl w:val="C9F8B0E2"/>
    <w:lvl w:ilvl="0" w:tplc="6C66F5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E63A8"/>
    <w:multiLevelType w:val="hybridMultilevel"/>
    <w:tmpl w:val="8FAC4B6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60E8D"/>
    <w:multiLevelType w:val="multilevel"/>
    <w:tmpl w:val="2C6C7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5" w15:restartNumberingAfterBreak="0">
    <w:nsid w:val="197F585B"/>
    <w:multiLevelType w:val="hybridMultilevel"/>
    <w:tmpl w:val="85686034"/>
    <w:lvl w:ilvl="0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8B26FA"/>
    <w:multiLevelType w:val="multilevel"/>
    <w:tmpl w:val="A1522D5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9FF6EE2"/>
    <w:multiLevelType w:val="hybridMultilevel"/>
    <w:tmpl w:val="D13A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62C9F"/>
    <w:multiLevelType w:val="hybridMultilevel"/>
    <w:tmpl w:val="81669764"/>
    <w:lvl w:ilvl="0" w:tplc="48A0B2E4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073E9C"/>
    <w:multiLevelType w:val="hybridMultilevel"/>
    <w:tmpl w:val="F3D85C04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00189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2BC460D"/>
    <w:multiLevelType w:val="multilevel"/>
    <w:tmpl w:val="09D22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EA2513"/>
    <w:multiLevelType w:val="hybridMultilevel"/>
    <w:tmpl w:val="D38EAED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832954"/>
    <w:multiLevelType w:val="singleLevel"/>
    <w:tmpl w:val="6EEE33A8"/>
    <w:lvl w:ilvl="0">
      <w:start w:val="1"/>
      <w:numFmt w:val="decimal"/>
      <w:lvlText w:val="%1-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4" w15:restartNumberingAfterBreak="0">
    <w:nsid w:val="2A6D653A"/>
    <w:multiLevelType w:val="hybridMultilevel"/>
    <w:tmpl w:val="E7FE866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D1415E5"/>
    <w:multiLevelType w:val="hybridMultilevel"/>
    <w:tmpl w:val="CC9AD27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2FA6914"/>
    <w:multiLevelType w:val="hybridMultilevel"/>
    <w:tmpl w:val="C64E1B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602E07"/>
    <w:multiLevelType w:val="hybridMultilevel"/>
    <w:tmpl w:val="B77A6CF6"/>
    <w:lvl w:ilvl="0" w:tplc="91AAC6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948EC"/>
    <w:multiLevelType w:val="hybridMultilevel"/>
    <w:tmpl w:val="CB7E3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322B01"/>
    <w:multiLevelType w:val="hybridMultilevel"/>
    <w:tmpl w:val="8F3C68B8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160FD1"/>
    <w:multiLevelType w:val="hybridMultilevel"/>
    <w:tmpl w:val="E620D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66F5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43527063"/>
    <w:multiLevelType w:val="hybridMultilevel"/>
    <w:tmpl w:val="8BAE013E"/>
    <w:lvl w:ilvl="0" w:tplc="F8AA4B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5D0D90"/>
    <w:multiLevelType w:val="hybridMultilevel"/>
    <w:tmpl w:val="236A195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747DE"/>
    <w:multiLevelType w:val="multilevel"/>
    <w:tmpl w:val="46103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960" w:hanging="600"/>
      </w:pPr>
      <w:rPr>
        <w:rFonts w:hint="default"/>
      </w:rPr>
    </w:lvl>
    <w:lvl w:ilvl="2">
      <w:start w:val="6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52E34BE"/>
    <w:multiLevelType w:val="multilevel"/>
    <w:tmpl w:val="15FCA3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60B560D"/>
    <w:multiLevelType w:val="multilevel"/>
    <w:tmpl w:val="934AF84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77F0A42"/>
    <w:multiLevelType w:val="hybridMultilevel"/>
    <w:tmpl w:val="4BE0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9464FE"/>
    <w:multiLevelType w:val="singleLevel"/>
    <w:tmpl w:val="7BD03AC6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9" w15:restartNumberingAfterBreak="0">
    <w:nsid w:val="4D0F0DE3"/>
    <w:multiLevelType w:val="hybridMultilevel"/>
    <w:tmpl w:val="AD6A588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804EB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3C307DA4">
      <w:start w:val="2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cs="Times New Roman" w:hint="default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54A04AC2"/>
    <w:multiLevelType w:val="hybridMultilevel"/>
    <w:tmpl w:val="11F07EC0"/>
    <w:lvl w:ilvl="0" w:tplc="E88E1DA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DE188D"/>
    <w:multiLevelType w:val="hybridMultilevel"/>
    <w:tmpl w:val="25EE91F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52E19FA"/>
    <w:multiLevelType w:val="hybridMultilevel"/>
    <w:tmpl w:val="33E2C3DC"/>
    <w:lvl w:ilvl="0" w:tplc="006808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EE68B5"/>
    <w:multiLevelType w:val="hybridMultilevel"/>
    <w:tmpl w:val="A25C364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69117624"/>
    <w:multiLevelType w:val="hybridMultilevel"/>
    <w:tmpl w:val="BD644F7C"/>
    <w:lvl w:ilvl="0" w:tplc="B17C97B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9AC31BE"/>
    <w:multiLevelType w:val="hybridMultilevel"/>
    <w:tmpl w:val="0D886A2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B350FEA"/>
    <w:multiLevelType w:val="hybridMultilevel"/>
    <w:tmpl w:val="7EBA0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AA117B"/>
    <w:multiLevelType w:val="hybridMultilevel"/>
    <w:tmpl w:val="43C2D79E"/>
    <w:lvl w:ilvl="0" w:tplc="BB461B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C333C2"/>
    <w:multiLevelType w:val="singleLevel"/>
    <w:tmpl w:val="CA00DE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/>
        <w:i w:val="0"/>
      </w:rPr>
    </w:lvl>
  </w:abstractNum>
  <w:abstractNum w:abstractNumId="39" w15:restartNumberingAfterBreak="0">
    <w:nsid w:val="6D3A2BB9"/>
    <w:multiLevelType w:val="hybridMultilevel"/>
    <w:tmpl w:val="CA56E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A19FA"/>
    <w:multiLevelType w:val="hybridMultilevel"/>
    <w:tmpl w:val="E5CC460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EDA8C96C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74308B0"/>
    <w:multiLevelType w:val="hybridMultilevel"/>
    <w:tmpl w:val="52EE093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EF25E14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23"/>
  </w:num>
  <w:num w:numId="3">
    <w:abstractNumId w:val="25"/>
  </w:num>
  <w:num w:numId="4">
    <w:abstractNumId w:val="16"/>
  </w:num>
  <w:num w:numId="5">
    <w:abstractNumId w:val="4"/>
  </w:num>
  <w:num w:numId="6">
    <w:abstractNumId w:val="42"/>
  </w:num>
  <w:num w:numId="7">
    <w:abstractNumId w:val="11"/>
  </w:num>
  <w:num w:numId="8">
    <w:abstractNumId w:val="13"/>
  </w:num>
  <w:num w:numId="9">
    <w:abstractNumId w:val="21"/>
  </w:num>
  <w:num w:numId="10">
    <w:abstractNumId w:val="14"/>
  </w:num>
  <w:num w:numId="11">
    <w:abstractNumId w:val="35"/>
  </w:num>
  <w:num w:numId="12">
    <w:abstractNumId w:val="31"/>
  </w:num>
  <w:num w:numId="13">
    <w:abstractNumId w:val="19"/>
  </w:num>
  <w:num w:numId="14">
    <w:abstractNumId w:val="33"/>
  </w:num>
  <w:num w:numId="15">
    <w:abstractNumId w:val="24"/>
  </w:num>
  <w:num w:numId="16">
    <w:abstractNumId w:val="9"/>
  </w:num>
  <w:num w:numId="17">
    <w:abstractNumId w:val="40"/>
  </w:num>
  <w:num w:numId="18">
    <w:abstractNumId w:val="29"/>
  </w:num>
  <w:num w:numId="19">
    <w:abstractNumId w:val="15"/>
  </w:num>
  <w:num w:numId="20">
    <w:abstractNumId w:val="41"/>
  </w:num>
  <w:num w:numId="21">
    <w:abstractNumId w:val="3"/>
  </w:num>
  <w:num w:numId="22">
    <w:abstractNumId w:val="0"/>
  </w:num>
  <w:num w:numId="23">
    <w:abstractNumId w:val="26"/>
  </w:num>
  <w:num w:numId="24">
    <w:abstractNumId w:val="34"/>
  </w:num>
  <w:num w:numId="25">
    <w:abstractNumId w:val="39"/>
  </w:num>
  <w:num w:numId="26">
    <w:abstractNumId w:val="36"/>
  </w:num>
  <w:num w:numId="27">
    <w:abstractNumId w:val="28"/>
  </w:num>
  <w:num w:numId="28">
    <w:abstractNumId w:val="2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9">
    <w:abstractNumId w:val="2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0">
    <w:abstractNumId w:val="8"/>
  </w:num>
  <w:num w:numId="31">
    <w:abstractNumId w:val="17"/>
  </w:num>
  <w:num w:numId="32">
    <w:abstractNumId w:val="5"/>
  </w:num>
  <w:num w:numId="33">
    <w:abstractNumId w:val="32"/>
  </w:num>
  <w:num w:numId="34">
    <w:abstractNumId w:val="12"/>
  </w:num>
  <w:num w:numId="35">
    <w:abstractNumId w:val="2"/>
  </w:num>
  <w:num w:numId="36">
    <w:abstractNumId w:val="37"/>
  </w:num>
  <w:num w:numId="37">
    <w:abstractNumId w:val="38"/>
  </w:num>
  <w:num w:numId="38">
    <w:abstractNumId w:val="7"/>
  </w:num>
  <w:num w:numId="39">
    <w:abstractNumId w:val="30"/>
  </w:num>
  <w:num w:numId="40">
    <w:abstractNumId w:val="6"/>
  </w:num>
  <w:num w:numId="41">
    <w:abstractNumId w:val="22"/>
  </w:num>
  <w:num w:numId="42">
    <w:abstractNumId w:val="27"/>
  </w:num>
  <w:num w:numId="43">
    <w:abstractNumId w:val="20"/>
  </w:num>
  <w:num w:numId="44">
    <w:abstractNumId w:val="18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1NDIwNjA3s7Q0NjVX0lEKTi0uzszPAykwNKwFAEL1T58tAAAA"/>
  </w:docVars>
  <w:rsids>
    <w:rsidRoot w:val="002B21B7"/>
    <w:rsid w:val="000132F2"/>
    <w:rsid w:val="0004454A"/>
    <w:rsid w:val="00055845"/>
    <w:rsid w:val="0006492E"/>
    <w:rsid w:val="00066B7D"/>
    <w:rsid w:val="000750A7"/>
    <w:rsid w:val="00076123"/>
    <w:rsid w:val="000C1D16"/>
    <w:rsid w:val="000D5676"/>
    <w:rsid w:val="000D67B1"/>
    <w:rsid w:val="000E138E"/>
    <w:rsid w:val="000F17D5"/>
    <w:rsid w:val="00110239"/>
    <w:rsid w:val="00111427"/>
    <w:rsid w:val="001164DC"/>
    <w:rsid w:val="0014634B"/>
    <w:rsid w:val="0015181C"/>
    <w:rsid w:val="00161E29"/>
    <w:rsid w:val="00184A36"/>
    <w:rsid w:val="001912A4"/>
    <w:rsid w:val="001D31BD"/>
    <w:rsid w:val="001E12E4"/>
    <w:rsid w:val="001F4333"/>
    <w:rsid w:val="001F4DAD"/>
    <w:rsid w:val="0020218C"/>
    <w:rsid w:val="00203A9F"/>
    <w:rsid w:val="00285A4D"/>
    <w:rsid w:val="002952B5"/>
    <w:rsid w:val="002A589E"/>
    <w:rsid w:val="002A6181"/>
    <w:rsid w:val="002B21B7"/>
    <w:rsid w:val="002B5CCA"/>
    <w:rsid w:val="002C0EEB"/>
    <w:rsid w:val="002C32A6"/>
    <w:rsid w:val="002C4C4A"/>
    <w:rsid w:val="002C5120"/>
    <w:rsid w:val="002D06B6"/>
    <w:rsid w:val="002D0A41"/>
    <w:rsid w:val="002E2381"/>
    <w:rsid w:val="002E5D61"/>
    <w:rsid w:val="00301CE6"/>
    <w:rsid w:val="00307D09"/>
    <w:rsid w:val="00311F8E"/>
    <w:rsid w:val="00314FD5"/>
    <w:rsid w:val="00321B8E"/>
    <w:rsid w:val="0034603A"/>
    <w:rsid w:val="00347064"/>
    <w:rsid w:val="003523C0"/>
    <w:rsid w:val="003523C6"/>
    <w:rsid w:val="00360282"/>
    <w:rsid w:val="00381B76"/>
    <w:rsid w:val="003A3FCC"/>
    <w:rsid w:val="003C24F0"/>
    <w:rsid w:val="003C7EF4"/>
    <w:rsid w:val="00417B59"/>
    <w:rsid w:val="00432BA2"/>
    <w:rsid w:val="0043796C"/>
    <w:rsid w:val="0045710A"/>
    <w:rsid w:val="00471B4D"/>
    <w:rsid w:val="00472280"/>
    <w:rsid w:val="00474822"/>
    <w:rsid w:val="004974C3"/>
    <w:rsid w:val="004A4D65"/>
    <w:rsid w:val="004A7027"/>
    <w:rsid w:val="004B15DB"/>
    <w:rsid w:val="004D177D"/>
    <w:rsid w:val="004D18B0"/>
    <w:rsid w:val="004E6DE7"/>
    <w:rsid w:val="00505790"/>
    <w:rsid w:val="00515EB0"/>
    <w:rsid w:val="00522ED7"/>
    <w:rsid w:val="00526670"/>
    <w:rsid w:val="00575691"/>
    <w:rsid w:val="005806B2"/>
    <w:rsid w:val="00581CAC"/>
    <w:rsid w:val="005824E5"/>
    <w:rsid w:val="00592E88"/>
    <w:rsid w:val="005A0ADD"/>
    <w:rsid w:val="005C0494"/>
    <w:rsid w:val="005D0870"/>
    <w:rsid w:val="005D11B6"/>
    <w:rsid w:val="005D18F5"/>
    <w:rsid w:val="005E6073"/>
    <w:rsid w:val="005F7151"/>
    <w:rsid w:val="00601545"/>
    <w:rsid w:val="00621119"/>
    <w:rsid w:val="006569AC"/>
    <w:rsid w:val="00687A38"/>
    <w:rsid w:val="006A7458"/>
    <w:rsid w:val="006C645F"/>
    <w:rsid w:val="006D04D2"/>
    <w:rsid w:val="006F2C35"/>
    <w:rsid w:val="006F4632"/>
    <w:rsid w:val="0070239B"/>
    <w:rsid w:val="007279A5"/>
    <w:rsid w:val="007359CF"/>
    <w:rsid w:val="0074754B"/>
    <w:rsid w:val="00747E1B"/>
    <w:rsid w:val="007503FF"/>
    <w:rsid w:val="007810CA"/>
    <w:rsid w:val="00787310"/>
    <w:rsid w:val="007B3362"/>
    <w:rsid w:val="007C6091"/>
    <w:rsid w:val="007E4C05"/>
    <w:rsid w:val="00811576"/>
    <w:rsid w:val="008337DA"/>
    <w:rsid w:val="008520E7"/>
    <w:rsid w:val="00855615"/>
    <w:rsid w:val="00866259"/>
    <w:rsid w:val="008757F3"/>
    <w:rsid w:val="008D0524"/>
    <w:rsid w:val="008D0B76"/>
    <w:rsid w:val="0090453E"/>
    <w:rsid w:val="00970509"/>
    <w:rsid w:val="009728CA"/>
    <w:rsid w:val="009770CE"/>
    <w:rsid w:val="009950AE"/>
    <w:rsid w:val="00997B60"/>
    <w:rsid w:val="009B50DC"/>
    <w:rsid w:val="009C4F79"/>
    <w:rsid w:val="009E44E7"/>
    <w:rsid w:val="009F0CF8"/>
    <w:rsid w:val="00A36DD3"/>
    <w:rsid w:val="00A56372"/>
    <w:rsid w:val="00A57315"/>
    <w:rsid w:val="00A61F44"/>
    <w:rsid w:val="00A62E1D"/>
    <w:rsid w:val="00A732A8"/>
    <w:rsid w:val="00A76719"/>
    <w:rsid w:val="00A83DC8"/>
    <w:rsid w:val="00A9734E"/>
    <w:rsid w:val="00AA2BCB"/>
    <w:rsid w:val="00AA7F7B"/>
    <w:rsid w:val="00AB0138"/>
    <w:rsid w:val="00AB0F67"/>
    <w:rsid w:val="00AC0D7F"/>
    <w:rsid w:val="00AF2566"/>
    <w:rsid w:val="00AF2F6E"/>
    <w:rsid w:val="00B30C7E"/>
    <w:rsid w:val="00B570DE"/>
    <w:rsid w:val="00B57186"/>
    <w:rsid w:val="00B64C2E"/>
    <w:rsid w:val="00BA13EF"/>
    <w:rsid w:val="00BB4D04"/>
    <w:rsid w:val="00BC3A12"/>
    <w:rsid w:val="00BE06EA"/>
    <w:rsid w:val="00BF4F7A"/>
    <w:rsid w:val="00C0217A"/>
    <w:rsid w:val="00C12400"/>
    <w:rsid w:val="00C219B8"/>
    <w:rsid w:val="00C37EA6"/>
    <w:rsid w:val="00C43B19"/>
    <w:rsid w:val="00C46696"/>
    <w:rsid w:val="00C513C4"/>
    <w:rsid w:val="00C52FAD"/>
    <w:rsid w:val="00C558BC"/>
    <w:rsid w:val="00C6067A"/>
    <w:rsid w:val="00C62BBD"/>
    <w:rsid w:val="00C62FE8"/>
    <w:rsid w:val="00C654BE"/>
    <w:rsid w:val="00C872CA"/>
    <w:rsid w:val="00C87A2E"/>
    <w:rsid w:val="00C94550"/>
    <w:rsid w:val="00C9485A"/>
    <w:rsid w:val="00CA7D3B"/>
    <w:rsid w:val="00CD4678"/>
    <w:rsid w:val="00CE6CC4"/>
    <w:rsid w:val="00CF6047"/>
    <w:rsid w:val="00D061F9"/>
    <w:rsid w:val="00D15D38"/>
    <w:rsid w:val="00D214F9"/>
    <w:rsid w:val="00D25144"/>
    <w:rsid w:val="00D473A7"/>
    <w:rsid w:val="00D53443"/>
    <w:rsid w:val="00D607A9"/>
    <w:rsid w:val="00D65709"/>
    <w:rsid w:val="00D85888"/>
    <w:rsid w:val="00D864BF"/>
    <w:rsid w:val="00DA02D9"/>
    <w:rsid w:val="00DA2C5F"/>
    <w:rsid w:val="00DD1931"/>
    <w:rsid w:val="00DD1EC1"/>
    <w:rsid w:val="00DD556E"/>
    <w:rsid w:val="00DD5F82"/>
    <w:rsid w:val="00DF3785"/>
    <w:rsid w:val="00DF7572"/>
    <w:rsid w:val="00DF76B8"/>
    <w:rsid w:val="00E107CB"/>
    <w:rsid w:val="00E132C3"/>
    <w:rsid w:val="00E20A30"/>
    <w:rsid w:val="00E2514F"/>
    <w:rsid w:val="00E25797"/>
    <w:rsid w:val="00E41A7A"/>
    <w:rsid w:val="00E46C9F"/>
    <w:rsid w:val="00E66DB6"/>
    <w:rsid w:val="00E67E34"/>
    <w:rsid w:val="00E837A9"/>
    <w:rsid w:val="00EB4BBC"/>
    <w:rsid w:val="00EB6A55"/>
    <w:rsid w:val="00EC1756"/>
    <w:rsid w:val="00ED6E68"/>
    <w:rsid w:val="00EF3F12"/>
    <w:rsid w:val="00F15CBF"/>
    <w:rsid w:val="00F22CAA"/>
    <w:rsid w:val="00F32FEF"/>
    <w:rsid w:val="00F42861"/>
    <w:rsid w:val="00F43549"/>
    <w:rsid w:val="00F74F88"/>
    <w:rsid w:val="00FD22ED"/>
    <w:rsid w:val="00FD2991"/>
    <w:rsid w:val="00FE22C6"/>
    <w:rsid w:val="00FF407D"/>
    <w:rsid w:val="00FF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45D29E-4B1B-47C8-87A2-8405AE92D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3A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3C24F0"/>
    <w:pPr>
      <w:keepNext/>
      <w:keepLines/>
      <w:spacing w:before="240" w:line="360" w:lineRule="auto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qFormat/>
    <w:rsid w:val="003523C6"/>
    <w:pPr>
      <w:keepNext/>
      <w:tabs>
        <w:tab w:val="left" w:pos="3015"/>
      </w:tabs>
      <w:spacing w:before="120" w:after="120" w:line="360" w:lineRule="auto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qFormat/>
    <w:rsid w:val="003523C6"/>
    <w:pPr>
      <w:keepNext/>
      <w:spacing w:before="360" w:after="180" w:line="360" w:lineRule="auto"/>
      <w:outlineLvl w:val="2"/>
    </w:pPr>
    <w:rPr>
      <w:b/>
      <w:bCs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46C9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rsid w:val="003523C6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rsid w:val="003523C6"/>
    <w:rPr>
      <w:rFonts w:ascii="Times New Roman" w:eastAsia="Times New Roman" w:hAnsi="Times New Roman" w:cs="Times New Roman"/>
      <w:b/>
      <w:bCs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473A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473A7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73A7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473A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473A7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473A7"/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59"/>
    <w:rsid w:val="00D473A7"/>
    <w:pPr>
      <w:spacing w:after="0" w:line="240" w:lineRule="auto"/>
    </w:pPr>
    <w:rPr>
      <w:rFonts w:ascii="Calibri" w:eastAsia="Times New Roman" w:hAnsi="Calibri" w:cs="Calibri"/>
      <w:sz w:val="24"/>
      <w:szCs w:val="24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D47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3C24F0"/>
    <w:rPr>
      <w:rFonts w:ascii="Times New Roman" w:eastAsiaTheme="majorEastAsia" w:hAnsi="Times New Roman" w:cstheme="majorBidi"/>
      <w:b/>
      <w:sz w:val="24"/>
      <w:szCs w:val="32"/>
      <w:lang w:eastAsia="tr-TR"/>
    </w:rPr>
  </w:style>
  <w:style w:type="paragraph" w:styleId="ListeParagraf">
    <w:name w:val="List Paragraph"/>
    <w:basedOn w:val="Normal"/>
    <w:uiPriority w:val="34"/>
    <w:qFormat/>
    <w:rsid w:val="00C219B8"/>
    <w:pPr>
      <w:ind w:left="720"/>
      <w:contextualSpacing/>
    </w:pPr>
  </w:style>
  <w:style w:type="character" w:customStyle="1" w:styleId="Balk4Char">
    <w:name w:val="Başlık 4 Char"/>
    <w:basedOn w:val="VarsaylanParagrafYazTipi"/>
    <w:link w:val="Balk4"/>
    <w:uiPriority w:val="9"/>
    <w:semiHidden/>
    <w:rsid w:val="00E46C9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3523C6"/>
    <w:pPr>
      <w:autoSpaceDE/>
      <w:autoSpaceDN/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en-US" w:eastAsia="en-US"/>
    </w:rPr>
  </w:style>
  <w:style w:type="paragraph" w:styleId="T2">
    <w:name w:val="toc 2"/>
    <w:basedOn w:val="Normal"/>
    <w:next w:val="Normal"/>
    <w:autoRedefine/>
    <w:uiPriority w:val="39"/>
    <w:unhideWhenUsed/>
    <w:rsid w:val="003523C6"/>
    <w:pPr>
      <w:autoSpaceDE/>
      <w:autoSpaceDN/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1">
    <w:name w:val="toc 1"/>
    <w:basedOn w:val="Normal"/>
    <w:next w:val="Normal"/>
    <w:autoRedefine/>
    <w:uiPriority w:val="39"/>
    <w:unhideWhenUsed/>
    <w:rsid w:val="003523C6"/>
    <w:pPr>
      <w:autoSpaceDE/>
      <w:autoSpaceDN/>
      <w:spacing w:after="100" w:line="259" w:lineRule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3">
    <w:name w:val="toc 3"/>
    <w:basedOn w:val="Normal"/>
    <w:next w:val="Normal"/>
    <w:autoRedefine/>
    <w:uiPriority w:val="39"/>
    <w:unhideWhenUsed/>
    <w:rsid w:val="003523C6"/>
    <w:pPr>
      <w:autoSpaceDE/>
      <w:autoSpaceDN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 w:eastAsia="en-US"/>
    </w:rPr>
  </w:style>
  <w:style w:type="character" w:styleId="Kpr">
    <w:name w:val="Hyperlink"/>
    <w:basedOn w:val="VarsaylanParagrafYazTipi"/>
    <w:uiPriority w:val="99"/>
    <w:unhideWhenUsed/>
    <w:rsid w:val="003523C6"/>
    <w:rPr>
      <w:color w:val="0563C1" w:themeColor="hyperlink"/>
      <w:u w:val="single"/>
    </w:rPr>
  </w:style>
  <w:style w:type="character" w:customStyle="1" w:styleId="akademiktel">
    <w:name w:val="akademiktel"/>
    <w:basedOn w:val="VarsaylanParagrafYazTipi"/>
    <w:rsid w:val="009E44E7"/>
  </w:style>
  <w:style w:type="paragraph" w:styleId="KonuBal">
    <w:name w:val="Title"/>
    <w:basedOn w:val="Normal"/>
    <w:link w:val="KonuBalChar"/>
    <w:qFormat/>
    <w:rsid w:val="002E5D61"/>
    <w:pPr>
      <w:autoSpaceDE/>
      <w:autoSpaceDN/>
      <w:jc w:val="center"/>
    </w:pPr>
    <w:rPr>
      <w:b/>
      <w:bCs/>
      <w:sz w:val="52"/>
      <w:lang w:eastAsia="en-US"/>
    </w:rPr>
  </w:style>
  <w:style w:type="character" w:customStyle="1" w:styleId="KonuBalChar">
    <w:name w:val="Konu Başlığı Char"/>
    <w:basedOn w:val="VarsaylanParagrafYazTipi"/>
    <w:link w:val="KonuBal"/>
    <w:rsid w:val="002E5D61"/>
    <w:rPr>
      <w:rFonts w:ascii="Times New Roman" w:eastAsia="Times New Roman" w:hAnsi="Times New Roman" w:cs="Times New Roman"/>
      <w:b/>
      <w:bCs/>
      <w:sz w:val="52"/>
      <w:szCs w:val="24"/>
    </w:rPr>
  </w:style>
  <w:style w:type="paragraph" w:styleId="GvdeMetni2">
    <w:name w:val="Body Text 2"/>
    <w:basedOn w:val="Normal"/>
    <w:link w:val="GvdeMetni2Char"/>
    <w:rsid w:val="00BC3A12"/>
    <w:pPr>
      <w:autoSpaceDE/>
      <w:autoSpaceDN/>
      <w:spacing w:line="360" w:lineRule="auto"/>
      <w:jc w:val="both"/>
    </w:pPr>
    <w:rPr>
      <w:rFonts w:ascii="Arial" w:hAnsi="Arial"/>
      <w:bCs/>
    </w:rPr>
  </w:style>
  <w:style w:type="character" w:customStyle="1" w:styleId="GvdeMetni2Char">
    <w:name w:val="Gövde Metni 2 Char"/>
    <w:basedOn w:val="VarsaylanParagrafYazTipi"/>
    <w:link w:val="GvdeMetni2"/>
    <w:rsid w:val="00BC3A12"/>
    <w:rPr>
      <w:rFonts w:ascii="Arial" w:eastAsia="Times New Roman" w:hAnsi="Arial" w:cs="Times New Roman"/>
      <w:bCs/>
      <w:sz w:val="24"/>
      <w:szCs w:val="24"/>
      <w:lang w:eastAsia="tr-TR"/>
    </w:rPr>
  </w:style>
  <w:style w:type="paragraph" w:customStyle="1" w:styleId="Default">
    <w:name w:val="Default"/>
    <w:rsid w:val="00AA2B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GvdeMetni">
    <w:name w:val="Body Text"/>
    <w:basedOn w:val="Normal"/>
    <w:link w:val="GvdeMetniChar"/>
    <w:rsid w:val="0070239B"/>
    <w:pPr>
      <w:autoSpaceDE/>
      <w:autoSpaceDN/>
      <w:spacing w:after="120"/>
    </w:pPr>
  </w:style>
  <w:style w:type="character" w:customStyle="1" w:styleId="GvdeMetniChar">
    <w:name w:val="Gövde Metni Char"/>
    <w:basedOn w:val="VarsaylanParagrafYazTipi"/>
    <w:link w:val="GvdeMetni"/>
    <w:rsid w:val="0070239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5D18F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7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7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" w:space="4" w:color="EEEDED"/>
            <w:right w:val="none" w:sz="0" w:space="0" w:color="auto"/>
          </w:divBdr>
        </w:div>
      </w:divsChild>
    </w:div>
    <w:div w:id="14530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" w:space="4" w:color="EEEDED"/>
            <w:right w:val="none" w:sz="0" w:space="0" w:color="auto"/>
          </w:divBdr>
        </w:div>
      </w:divsChild>
    </w:div>
    <w:div w:id="16989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" w:space="4" w:color="EEEDED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D622C-07BA-44CA-942A-DFD3BE293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AL-PC</dc:creator>
  <cp:keywords/>
  <dc:description/>
  <cp:lastModifiedBy>Supervisor</cp:lastModifiedBy>
  <cp:revision>7</cp:revision>
  <cp:lastPrinted>2019-02-04T11:47:00Z</cp:lastPrinted>
  <dcterms:created xsi:type="dcterms:W3CDTF">2022-02-22T08:41:00Z</dcterms:created>
  <dcterms:modified xsi:type="dcterms:W3CDTF">2022-02-23T12:38:00Z</dcterms:modified>
</cp:coreProperties>
</file>